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75310" w14:textId="2A955BB7" w:rsidR="00A877E2" w:rsidRDefault="00A877E2" w:rsidP="00A877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498437423"/>
      <w:r>
        <w:rPr>
          <w:rFonts w:ascii="Times New Roman" w:hAnsi="Times New Roman" w:cs="Times New Roman"/>
          <w:b/>
          <w:sz w:val="24"/>
          <w:szCs w:val="24"/>
        </w:rPr>
        <w:t>Title of Standing Order</w:t>
      </w:r>
    </w:p>
    <w:p w14:paraId="5AD09BC2" w14:textId="2D4B479E" w:rsidR="00FB6874" w:rsidRDefault="00F61BEB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rpose Statement</w:t>
      </w:r>
    </w:p>
    <w:p w14:paraId="49045F67" w14:textId="47CCBF1B" w:rsidR="004A3FBE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C5850" w14:textId="77777777" w:rsidR="004A3FBE" w:rsidRPr="00540D96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335"/>
        <w:gridCol w:w="8640"/>
      </w:tblGrid>
      <w:tr w:rsidR="00FB6874" w:rsidRPr="00540D96" w14:paraId="68EB414D" w14:textId="77777777" w:rsidTr="00105800">
        <w:trPr>
          <w:trHeight w:val="232"/>
        </w:trPr>
        <w:tc>
          <w:tcPr>
            <w:tcW w:w="10975" w:type="dxa"/>
            <w:gridSpan w:val="2"/>
            <w:shd w:val="clear" w:color="auto" w:fill="00FFCC"/>
          </w:tcPr>
          <w:p w14:paraId="2A06FB81" w14:textId="5713CA78" w:rsidR="00FB6874" w:rsidRPr="00540D96" w:rsidRDefault="00A877E2" w:rsidP="00B23709">
            <w:pPr>
              <w:spacing w:after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</w:t>
            </w:r>
          </w:p>
        </w:tc>
      </w:tr>
      <w:tr w:rsidR="00FB6874" w:rsidRPr="00540D96" w14:paraId="0D5BF345" w14:textId="77777777" w:rsidTr="00105800">
        <w:trPr>
          <w:trHeight w:val="710"/>
        </w:trPr>
        <w:tc>
          <w:tcPr>
            <w:tcW w:w="2335" w:type="dxa"/>
          </w:tcPr>
          <w:p w14:paraId="24352514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 in Which the SO Will Be Used</w:t>
            </w:r>
          </w:p>
        </w:tc>
        <w:tc>
          <w:tcPr>
            <w:tcW w:w="8640" w:type="dxa"/>
          </w:tcPr>
          <w:p w14:paraId="25DC3EA4" w14:textId="3F42A8D3" w:rsidR="00FB6874" w:rsidRPr="00540D96" w:rsidRDefault="00FB6874" w:rsidP="00F61B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D04D71C" w14:textId="77777777" w:rsidTr="00105800">
        <w:trPr>
          <w:trHeight w:val="197"/>
        </w:trPr>
        <w:tc>
          <w:tcPr>
            <w:tcW w:w="10975" w:type="dxa"/>
            <w:gridSpan w:val="2"/>
            <w:shd w:val="clear" w:color="auto" w:fill="00FFCC"/>
          </w:tcPr>
          <w:p w14:paraId="1B9061CE" w14:textId="3EEC5399" w:rsidR="00FB6874" w:rsidRPr="00540D96" w:rsidRDefault="00FB6874" w:rsidP="00B23709">
            <w:pPr>
              <w:spacing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sessment </w:t>
            </w:r>
          </w:p>
        </w:tc>
      </w:tr>
      <w:tr w:rsidR="00A20704" w:rsidRPr="00540D96" w14:paraId="131E5FFE" w14:textId="77777777" w:rsidTr="00A877E2">
        <w:trPr>
          <w:trHeight w:val="827"/>
        </w:trPr>
        <w:tc>
          <w:tcPr>
            <w:tcW w:w="2335" w:type="dxa"/>
          </w:tcPr>
          <w:p w14:paraId="22BBF48D" w14:textId="6212A1C0" w:rsidR="00A20704" w:rsidRPr="00540D96" w:rsidRDefault="00A2070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Assessment Criteria</w:t>
            </w:r>
          </w:p>
        </w:tc>
        <w:tc>
          <w:tcPr>
            <w:tcW w:w="8640" w:type="dxa"/>
          </w:tcPr>
          <w:p w14:paraId="1FA18956" w14:textId="5F163FBE" w:rsidR="00A20704" w:rsidRPr="00540D96" w:rsidRDefault="00A20704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5DB2DEB6" w14:textId="77777777" w:rsidTr="00A877E2">
        <w:trPr>
          <w:trHeight w:val="260"/>
        </w:trPr>
        <w:tc>
          <w:tcPr>
            <w:tcW w:w="2335" w:type="dxa"/>
            <w:shd w:val="clear" w:color="auto" w:fill="00FFCC"/>
          </w:tcPr>
          <w:p w14:paraId="0DBCF44A" w14:textId="59BFE594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4EBA5745" w14:textId="100FCC41" w:rsidR="00FB6874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Subjectiv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A877E2" w:rsidRPr="00540D96" w14:paraId="5E34B7B6" w14:textId="77777777" w:rsidTr="00A877E2">
        <w:trPr>
          <w:trHeight w:val="467"/>
        </w:trPr>
        <w:tc>
          <w:tcPr>
            <w:tcW w:w="2335" w:type="dxa"/>
            <w:shd w:val="clear" w:color="auto" w:fill="auto"/>
          </w:tcPr>
          <w:p w14:paraId="4F483608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204DA80D" w14:textId="77777777" w:rsidR="00A877E2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6AE60B22" w14:textId="77777777" w:rsidTr="00A877E2">
        <w:trPr>
          <w:trHeight w:val="287"/>
        </w:trPr>
        <w:tc>
          <w:tcPr>
            <w:tcW w:w="2335" w:type="dxa"/>
            <w:shd w:val="clear" w:color="auto" w:fill="00FFCC"/>
          </w:tcPr>
          <w:p w14:paraId="3216D47E" w14:textId="389493F0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14D5D8AC" w14:textId="36FC3BA0" w:rsidR="00FB6874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</w:p>
        </w:tc>
      </w:tr>
      <w:tr w:rsidR="00A877E2" w:rsidRPr="00540D96" w14:paraId="34B01132" w14:textId="77777777" w:rsidTr="00A877E2">
        <w:trPr>
          <w:trHeight w:val="485"/>
        </w:trPr>
        <w:tc>
          <w:tcPr>
            <w:tcW w:w="2335" w:type="dxa"/>
            <w:shd w:val="clear" w:color="auto" w:fill="auto"/>
          </w:tcPr>
          <w:p w14:paraId="4A02CAB1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6826D46C" w14:textId="77777777" w:rsidR="00A877E2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56C9C85" w14:textId="77777777" w:rsidTr="00105800">
        <w:trPr>
          <w:trHeight w:val="205"/>
        </w:trPr>
        <w:tc>
          <w:tcPr>
            <w:tcW w:w="10975" w:type="dxa"/>
            <w:gridSpan w:val="2"/>
            <w:shd w:val="clear" w:color="auto" w:fill="00FFCC"/>
          </w:tcPr>
          <w:p w14:paraId="0AD76C91" w14:textId="77777777" w:rsidR="00FB6874" w:rsidRPr="00540D96" w:rsidRDefault="00FB6874" w:rsidP="00B23709">
            <w:pPr>
              <w:pStyle w:val="Default"/>
              <w:spacing w:before="100" w:beforeAutospacing="1"/>
              <w:jc w:val="center"/>
              <w:rPr>
                <w:rFonts w:ascii="Times New Roman" w:hAnsi="Times New Roman" w:cs="Times New Roman"/>
                <w:b/>
              </w:rPr>
            </w:pPr>
            <w:r w:rsidRPr="00540D96">
              <w:rPr>
                <w:rFonts w:ascii="Times New Roman" w:hAnsi="Times New Roman" w:cs="Times New Roman"/>
                <w:b/>
              </w:rPr>
              <w:t>Nursing Plan of Care</w:t>
            </w:r>
          </w:p>
        </w:tc>
      </w:tr>
      <w:tr w:rsidR="00FB6874" w:rsidRPr="00540D96" w14:paraId="101F0176" w14:textId="77777777" w:rsidTr="00105800">
        <w:trPr>
          <w:trHeight w:val="205"/>
        </w:trPr>
        <w:tc>
          <w:tcPr>
            <w:tcW w:w="2335" w:type="dxa"/>
          </w:tcPr>
          <w:p w14:paraId="32BD4361" w14:textId="3B5FAC85" w:rsidR="00A2070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raindications for Use of this Order </w:t>
            </w:r>
          </w:p>
        </w:tc>
        <w:tc>
          <w:tcPr>
            <w:tcW w:w="8640" w:type="dxa"/>
          </w:tcPr>
          <w:p w14:paraId="21CEA865" w14:textId="50E3405F" w:rsidR="00FB6874" w:rsidRPr="00540D96" w:rsidRDefault="00FB6874" w:rsidP="00B237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76E3F2EF" w14:textId="77777777" w:rsidTr="00105800">
        <w:trPr>
          <w:trHeight w:val="205"/>
        </w:trPr>
        <w:tc>
          <w:tcPr>
            <w:tcW w:w="2335" w:type="dxa"/>
          </w:tcPr>
          <w:p w14:paraId="1087CC62" w14:textId="6278862F" w:rsidR="00FB6874" w:rsidRPr="00540D96" w:rsidRDefault="00FB6874" w:rsidP="00B23709">
            <w:pPr>
              <w:keepLines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Medical Treatment</w:t>
            </w:r>
          </w:p>
        </w:tc>
        <w:tc>
          <w:tcPr>
            <w:tcW w:w="8640" w:type="dxa"/>
          </w:tcPr>
          <w:p w14:paraId="15764FE6" w14:textId="39296EDA" w:rsidR="00FB6874" w:rsidRPr="008D74D7" w:rsidRDefault="00FB6874" w:rsidP="002317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F2A0425" w14:textId="77777777" w:rsidTr="00105800">
        <w:trPr>
          <w:trHeight w:val="205"/>
        </w:trPr>
        <w:tc>
          <w:tcPr>
            <w:tcW w:w="2335" w:type="dxa"/>
          </w:tcPr>
          <w:p w14:paraId="21EBA680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Nursing Actions</w:t>
            </w:r>
          </w:p>
        </w:tc>
        <w:tc>
          <w:tcPr>
            <w:tcW w:w="8640" w:type="dxa"/>
          </w:tcPr>
          <w:p w14:paraId="27CB5935" w14:textId="058E8215" w:rsidR="00FB6874" w:rsidRPr="008D74D7" w:rsidRDefault="00FB6874" w:rsidP="000F4D4F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23DCF1F" w14:textId="77777777" w:rsidTr="00105800">
        <w:trPr>
          <w:trHeight w:val="205"/>
        </w:trPr>
        <w:tc>
          <w:tcPr>
            <w:tcW w:w="2335" w:type="dxa"/>
          </w:tcPr>
          <w:p w14:paraId="49EDDAA1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llow-up </w:t>
            </w:r>
          </w:p>
        </w:tc>
        <w:tc>
          <w:tcPr>
            <w:tcW w:w="8640" w:type="dxa"/>
          </w:tcPr>
          <w:p w14:paraId="4B485DA8" w14:textId="47210DC9" w:rsidR="00FB6874" w:rsidRPr="008D74D7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  <w:tr w:rsidR="00A877E2" w:rsidRPr="00540D96" w14:paraId="7559EB34" w14:textId="77777777" w:rsidTr="00A877E2">
        <w:trPr>
          <w:trHeight w:val="205"/>
        </w:trPr>
        <w:tc>
          <w:tcPr>
            <w:tcW w:w="2335" w:type="dxa"/>
            <w:shd w:val="clear" w:color="auto" w:fill="00FFCC"/>
          </w:tcPr>
          <w:p w14:paraId="36CCDEFE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6C9398CD" w14:textId="7B4BD3F6" w:rsidR="00A877E2" w:rsidRPr="008D74D7" w:rsidRDefault="00A877E2" w:rsidP="00A877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</w:tr>
      <w:tr w:rsidR="00FB6874" w:rsidRPr="00540D96" w14:paraId="14855312" w14:textId="77777777" w:rsidTr="00105800">
        <w:trPr>
          <w:trHeight w:val="205"/>
        </w:trPr>
        <w:tc>
          <w:tcPr>
            <w:tcW w:w="2335" w:type="dxa"/>
          </w:tcPr>
          <w:p w14:paraId="083FB0FB" w14:textId="348E33BD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 w:rsidR="00A877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  <w:tc>
          <w:tcPr>
            <w:tcW w:w="8640" w:type="dxa"/>
          </w:tcPr>
          <w:p w14:paraId="439A60EE" w14:textId="5A1AADA9" w:rsidR="00FB6874" w:rsidRPr="00540D96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</w:tbl>
    <w:p w14:paraId="028438B4" w14:textId="77777777" w:rsidR="00D477BF" w:rsidRPr="00540D96" w:rsidRDefault="00D477BF" w:rsidP="00540D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9E0DC9" w14:textId="0BD96AF5" w:rsidR="0036786F" w:rsidRDefault="0036786F" w:rsidP="006664D8">
      <w:pPr>
        <w:spacing w:after="40" w:line="240" w:lineRule="auto"/>
        <w:rPr>
          <w:rFonts w:ascii="Arial" w:hAnsi="Arial" w:cs="Arial"/>
          <w:bCs/>
          <w:sz w:val="24"/>
          <w:szCs w:val="24"/>
        </w:rPr>
      </w:pPr>
    </w:p>
    <w:bookmarkEnd w:id="0"/>
    <w:p w14:paraId="7DE028B2" w14:textId="164AD12B" w:rsidR="008F2430" w:rsidRPr="00E75EDE" w:rsidRDefault="008F2430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Approved by:</w:t>
      </w:r>
      <w:r w:rsidRPr="00E75EDE">
        <w:rPr>
          <w:rFonts w:ascii="Times New Roman" w:hAnsi="Times New Roman" w:cs="Times New Roman"/>
          <w:sz w:val="24"/>
          <w:szCs w:val="24"/>
        </w:rPr>
        <w:t xml:space="preserve"> _____________ __________________     </w:t>
      </w: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Date approved</w:t>
      </w:r>
      <w:r w:rsidR="00A877E2"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 xml:space="preserve"> </w:t>
      </w:r>
      <w:r w:rsidR="00A877E2">
        <w:rPr>
          <w:rFonts w:ascii="Times New Roman" w:hAnsi="Times New Roman" w:cs="Times New Roman"/>
          <w:sz w:val="24"/>
          <w:szCs w:val="24"/>
        </w:rPr>
        <w:t>(or last reviewed)</w:t>
      </w:r>
      <w:r w:rsidRPr="00E75EDE">
        <w:rPr>
          <w:rFonts w:ascii="Times New Roman" w:hAnsi="Times New Roman" w:cs="Times New Roman"/>
          <w:sz w:val="24"/>
          <w:szCs w:val="24"/>
        </w:rPr>
        <w:t>: ____________</w:t>
      </w:r>
    </w:p>
    <w:p w14:paraId="2525974D" w14:textId="5721D989" w:rsidR="00BC4D6D" w:rsidRPr="00E75EDE" w:rsidRDefault="00F61BEB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A877E2">
        <w:rPr>
          <w:rFonts w:ascii="Times New Roman" w:hAnsi="Times New Roman" w:cs="Times New Roman"/>
          <w:sz w:val="24"/>
          <w:szCs w:val="24"/>
        </w:rPr>
        <w:t>Signature of physician/APP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336E3F5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9AD7F1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A1F55" w14:textId="37B862A6" w:rsidR="00283242" w:rsidRDefault="00283242" w:rsidP="00283242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0DC8972" w14:textId="77777777" w:rsidR="00827094" w:rsidRPr="00827094" w:rsidRDefault="00827094" w:rsidP="00827094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14:paraId="1791B741" w14:textId="31558A17" w:rsidR="00827094" w:rsidRPr="00827094" w:rsidRDefault="00827094" w:rsidP="00827094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27094">
        <w:rPr>
          <w:rFonts w:ascii="Times New Roman" w:hAnsi="Times New Roman" w:cs="Times New Roman"/>
          <w:sz w:val="28"/>
          <w:szCs w:val="28"/>
        </w:rPr>
        <w:t xml:space="preserve">**This template is intended to guide you in writing Standing Orders for your local agency.  The areas in </w:t>
      </w:r>
      <w:r w:rsidRPr="00827094">
        <w:rPr>
          <w:rFonts w:ascii="Times New Roman" w:hAnsi="Times New Roman" w:cs="Times New Roman"/>
          <w:sz w:val="28"/>
          <w:szCs w:val="28"/>
          <w:shd w:val="clear" w:color="auto" w:fill="00FFCC"/>
        </w:rPr>
        <w:t xml:space="preserve">GREEN </w:t>
      </w:r>
      <w:r w:rsidRPr="00827094">
        <w:rPr>
          <w:rFonts w:ascii="Times New Roman" w:hAnsi="Times New Roman" w:cs="Times New Roman"/>
          <w:sz w:val="28"/>
          <w:szCs w:val="28"/>
        </w:rPr>
        <w:t xml:space="preserve">are the </w:t>
      </w:r>
      <w:hyperlink r:id="rId11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required components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of a valid Standing Order according to the North Carolina Board of Nursing (NCBON).  Please se</w:t>
      </w:r>
      <w:r w:rsidR="004D5FBD">
        <w:rPr>
          <w:rFonts w:ascii="Times New Roman" w:hAnsi="Times New Roman" w:cs="Times New Roman"/>
          <w:sz w:val="28"/>
          <w:szCs w:val="28"/>
        </w:rPr>
        <w:t xml:space="preserve">e the </w:t>
      </w:r>
      <w:hyperlink r:id="rId12" w:history="1">
        <w:r w:rsidR="004D5FBD" w:rsidRPr="004D5FBD">
          <w:rPr>
            <w:rStyle w:val="Hyperlink"/>
            <w:rFonts w:ascii="Times New Roman" w:hAnsi="Times New Roman" w:cs="Times New Roman"/>
            <w:sz w:val="28"/>
            <w:szCs w:val="28"/>
          </w:rPr>
          <w:t>For Local Health Departments</w:t>
        </w:r>
      </w:hyperlink>
      <w:r w:rsidR="004D5FBD">
        <w:rPr>
          <w:rFonts w:ascii="Times New Roman" w:hAnsi="Times New Roman" w:cs="Times New Roman"/>
          <w:sz w:val="28"/>
          <w:szCs w:val="28"/>
        </w:rPr>
        <w:t xml:space="preserve"> website </w:t>
      </w:r>
      <w:r w:rsidRPr="00827094">
        <w:rPr>
          <w:rFonts w:ascii="Times New Roman" w:hAnsi="Times New Roman" w:cs="Times New Roman"/>
          <w:sz w:val="28"/>
          <w:szCs w:val="28"/>
        </w:rPr>
        <w:t xml:space="preserve">or </w:t>
      </w:r>
      <w:hyperlink r:id="rId13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NC Board of Nu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>r</w:t>
        </w:r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sing 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website for more guidance.</w:t>
      </w:r>
    </w:p>
    <w:p w14:paraId="4256BAC3" w14:textId="674F627F" w:rsidR="00283242" w:rsidRDefault="00283242" w:rsidP="0028324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828198" w14:textId="08B28DCC" w:rsidR="003C5A4C" w:rsidRPr="003C5A4C" w:rsidRDefault="003C5A4C" w:rsidP="003C5A4C"/>
    <w:p w14:paraId="44F67C0A" w14:textId="3F015690" w:rsidR="003C5A4C" w:rsidRPr="003C5A4C" w:rsidRDefault="003C5A4C" w:rsidP="003C5A4C"/>
    <w:p w14:paraId="31629E5E" w14:textId="634781FB" w:rsidR="003C5A4C" w:rsidRPr="003C5A4C" w:rsidRDefault="007E3F37" w:rsidP="007E3F37">
      <w:pPr>
        <w:tabs>
          <w:tab w:val="left" w:pos="5130"/>
        </w:tabs>
        <w:ind w:firstLine="720"/>
      </w:pPr>
      <w:r>
        <w:tab/>
      </w:r>
    </w:p>
    <w:sectPr w:rsidR="003C5A4C" w:rsidRPr="003C5A4C" w:rsidSect="00D4625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720" w:right="540" w:bottom="720" w:left="720" w:header="288" w:footer="288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CADE4" w14:textId="77777777" w:rsidR="002A793A" w:rsidRDefault="002A793A" w:rsidP="00B233F1">
      <w:pPr>
        <w:spacing w:after="0" w:line="240" w:lineRule="auto"/>
      </w:pPr>
      <w:r>
        <w:separator/>
      </w:r>
    </w:p>
  </w:endnote>
  <w:endnote w:type="continuationSeparator" w:id="0">
    <w:p w14:paraId="61F60337" w14:textId="77777777" w:rsidR="002A793A" w:rsidRDefault="002A793A" w:rsidP="00B23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F031E" w14:textId="77777777" w:rsidR="0077498A" w:rsidRDefault="00774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C7BC8" w14:textId="2B926E5F" w:rsidR="00BC4D6D" w:rsidRPr="001B7ACE" w:rsidRDefault="003C5A4C" w:rsidP="00241DB7">
    <w:pPr>
      <w:pStyle w:val="Footer"/>
      <w:rPr>
        <w:rFonts w:ascii="Times New Roman" w:hAnsi="Times New Roman" w:cs="Times New Roman"/>
        <w:color w:val="4472C4" w:themeColor="accent1"/>
        <w:sz w:val="24"/>
        <w:szCs w:val="24"/>
      </w:rPr>
    </w:pPr>
    <w:r>
      <w:rPr>
        <w:rFonts w:ascii="Times New Roman" w:hAnsi="Times New Roman" w:cs="Times New Roman"/>
        <w:color w:val="4472C4" w:themeColor="accent1"/>
        <w:sz w:val="24"/>
        <w:szCs w:val="24"/>
      </w:rPr>
      <w:t>OCPHN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 xml:space="preserve"> Standing Order Template</w:t>
    </w:r>
    <w:r w:rsidR="006B22E8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</w:t>
    </w:r>
    <w:r w:rsidR="007E3F37">
      <w:rPr>
        <w:rFonts w:ascii="Times New Roman" w:hAnsi="Times New Roman" w:cs="Times New Roman"/>
        <w:color w:val="4472C4" w:themeColor="accent1"/>
        <w:sz w:val="24"/>
        <w:szCs w:val="24"/>
      </w:rPr>
      <w:t>rev. 01/2023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</w:t>
    </w:r>
    <w:r w:rsidR="00241DB7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         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Page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PAGE  \* Arabic  \* MERGEFORMAT </w:instrTex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 w:rsidR="00BC4D6D">
      <w:rPr>
        <w:rFonts w:ascii="Times New Roman" w:hAnsi="Times New Roman" w:cs="Times New Roman"/>
        <w:color w:val="4472C4" w:themeColor="accent1"/>
        <w:sz w:val="24"/>
        <w:szCs w:val="24"/>
      </w:rPr>
      <w:t>1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 of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NUMPAGES  \* Arabic  \* MERGEFORMAT </w:instrTex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 w:rsidR="00BC4D6D">
      <w:rPr>
        <w:rFonts w:ascii="Times New Roman" w:hAnsi="Times New Roman" w:cs="Times New Roman"/>
        <w:color w:val="4472C4" w:themeColor="accent1"/>
        <w:sz w:val="24"/>
        <w:szCs w:val="24"/>
      </w:rPr>
      <w:t>3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</w:p>
  <w:p w14:paraId="5BD61BC5" w14:textId="77777777" w:rsidR="00B233F1" w:rsidRDefault="00B233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0C968" w14:textId="77777777" w:rsidR="0077498A" w:rsidRDefault="00774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DCB6A" w14:textId="77777777" w:rsidR="002A793A" w:rsidRDefault="002A793A" w:rsidP="00B233F1">
      <w:pPr>
        <w:spacing w:after="0" w:line="240" w:lineRule="auto"/>
      </w:pPr>
      <w:r>
        <w:separator/>
      </w:r>
    </w:p>
  </w:footnote>
  <w:footnote w:type="continuationSeparator" w:id="0">
    <w:p w14:paraId="21A07ED7" w14:textId="77777777" w:rsidR="002A793A" w:rsidRDefault="002A793A" w:rsidP="00B23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AB08B" w14:textId="77777777" w:rsidR="0077498A" w:rsidRDefault="00774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6146" w14:textId="256BD6C8" w:rsidR="00060411" w:rsidRPr="00A877E2" w:rsidRDefault="00A877E2" w:rsidP="00241DB7">
    <w:pPr>
      <w:pStyle w:val="Title"/>
      <w:pBdr>
        <w:top w:val="single" w:sz="6" w:space="9" w:color="A5A5A5" w:themeColor="accent3"/>
        <w:left w:val="single" w:sz="4" w:space="4" w:color="auto"/>
        <w:right w:val="single" w:sz="4" w:space="4" w:color="auto"/>
      </w:pBdr>
      <w:spacing w:after="0"/>
      <w:rPr>
        <w:rFonts w:ascii="Times New Roman" w:hAnsi="Times New Roman" w:cs="Times New Roman"/>
        <w:color w:val="FF0000"/>
        <w:sz w:val="32"/>
        <w:szCs w:val="32"/>
      </w:rPr>
    </w:pPr>
    <w:r w:rsidRPr="00A877E2">
      <w:rPr>
        <w:rFonts w:ascii="Times New Roman" w:hAnsi="Times New Roman" w:cs="Times New Roman"/>
        <w:b/>
        <w:bCs/>
        <w:sz w:val="32"/>
        <w:szCs w:val="32"/>
      </w:rPr>
      <w:t>Agency Letterhea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2897" w14:textId="77777777" w:rsidR="0077498A" w:rsidRDefault="007749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3612"/>
      </v:shape>
    </w:pict>
  </w:numPicBullet>
  <w:abstractNum w:abstractNumId="0" w15:restartNumberingAfterBreak="0">
    <w:nsid w:val="013A4647"/>
    <w:multiLevelType w:val="hybridMultilevel"/>
    <w:tmpl w:val="B8960678"/>
    <w:lvl w:ilvl="0" w:tplc="D9FAEAB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B1C89"/>
    <w:multiLevelType w:val="hybridMultilevel"/>
    <w:tmpl w:val="9E409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C5DC5"/>
    <w:multiLevelType w:val="hybridMultilevel"/>
    <w:tmpl w:val="36C2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E2CF6"/>
    <w:multiLevelType w:val="hybridMultilevel"/>
    <w:tmpl w:val="2A904F10"/>
    <w:lvl w:ilvl="0" w:tplc="6712B1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830D11A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14BA90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8BE118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97C40F2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968353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CE7D84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1F45CA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D2C143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BA56FF7"/>
    <w:multiLevelType w:val="hybridMultilevel"/>
    <w:tmpl w:val="1FF0ABE6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5" w15:restartNumberingAfterBreak="0">
    <w:nsid w:val="0D3E4224"/>
    <w:multiLevelType w:val="hybridMultilevel"/>
    <w:tmpl w:val="5FBE6C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54EA0"/>
    <w:multiLevelType w:val="hybridMultilevel"/>
    <w:tmpl w:val="359C0F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BB7B6F"/>
    <w:multiLevelType w:val="hybridMultilevel"/>
    <w:tmpl w:val="33FEFDE6"/>
    <w:lvl w:ilvl="0" w:tplc="FFEC9D78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078E42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7A8D4E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828EF62C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4667C4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0D619D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56885E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92EB08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0661A0A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19074F26"/>
    <w:multiLevelType w:val="hybridMultilevel"/>
    <w:tmpl w:val="6C709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01315B"/>
    <w:multiLevelType w:val="hybridMultilevel"/>
    <w:tmpl w:val="75EE867C"/>
    <w:lvl w:ilvl="0" w:tplc="A36C0952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8814C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17E27B4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326A50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3438A228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76C2C8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8744A2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A6B362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2880438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0" w15:restartNumberingAfterBreak="0">
    <w:nsid w:val="2DC75D3E"/>
    <w:multiLevelType w:val="hybridMultilevel"/>
    <w:tmpl w:val="D232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571CA"/>
    <w:multiLevelType w:val="hybridMultilevel"/>
    <w:tmpl w:val="A1B8ABB4"/>
    <w:lvl w:ilvl="0" w:tplc="F73200F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657DF"/>
    <w:multiLevelType w:val="hybridMultilevel"/>
    <w:tmpl w:val="E29C30AE"/>
    <w:lvl w:ilvl="0" w:tplc="F7C01D8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7D4B36"/>
    <w:multiLevelType w:val="hybridMultilevel"/>
    <w:tmpl w:val="F7A05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58DA"/>
    <w:multiLevelType w:val="hybridMultilevel"/>
    <w:tmpl w:val="BF18B722"/>
    <w:lvl w:ilvl="0" w:tplc="167612A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85E41856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B36112A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7E2C24E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180313A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5D408D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AE250B2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5D0F29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7D29F26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3C414B19"/>
    <w:multiLevelType w:val="hybridMultilevel"/>
    <w:tmpl w:val="98D6DEC6"/>
    <w:lvl w:ilvl="0" w:tplc="FBDA6B7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C84CAB4C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83418C8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CA61BC6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0EF3A6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CCA45D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64C8096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F479B0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DBA27E60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6" w15:restartNumberingAfterBreak="0">
    <w:nsid w:val="3E130F77"/>
    <w:multiLevelType w:val="hybridMultilevel"/>
    <w:tmpl w:val="E60C0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E62C7"/>
    <w:multiLevelType w:val="hybridMultilevel"/>
    <w:tmpl w:val="3BBABC56"/>
    <w:lvl w:ilvl="0" w:tplc="E8D85B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B1DF8"/>
    <w:multiLevelType w:val="hybridMultilevel"/>
    <w:tmpl w:val="BB9E0EB6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146742"/>
    <w:multiLevelType w:val="hybridMultilevel"/>
    <w:tmpl w:val="23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D402C"/>
    <w:multiLevelType w:val="hybridMultilevel"/>
    <w:tmpl w:val="286C1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94C6B"/>
    <w:multiLevelType w:val="hybridMultilevel"/>
    <w:tmpl w:val="88F20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261601"/>
    <w:multiLevelType w:val="hybridMultilevel"/>
    <w:tmpl w:val="9904CB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4300A13"/>
    <w:multiLevelType w:val="hybridMultilevel"/>
    <w:tmpl w:val="7A70A50A"/>
    <w:lvl w:ilvl="0" w:tplc="04090001">
      <w:start w:val="1"/>
      <w:numFmt w:val="bullet"/>
      <w:lvlText w:val=""/>
      <w:lvlJc w:val="left"/>
      <w:pPr>
        <w:ind w:left="7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35" w:hanging="360"/>
      </w:pPr>
      <w:rPr>
        <w:rFonts w:ascii="Wingdings" w:hAnsi="Wingdings" w:hint="default"/>
      </w:rPr>
    </w:lvl>
  </w:abstractNum>
  <w:abstractNum w:abstractNumId="24" w15:restartNumberingAfterBreak="0">
    <w:nsid w:val="563A4878"/>
    <w:multiLevelType w:val="hybridMultilevel"/>
    <w:tmpl w:val="BF2CA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2729C"/>
    <w:multiLevelType w:val="hybridMultilevel"/>
    <w:tmpl w:val="6EE83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06231"/>
    <w:multiLevelType w:val="hybridMultilevel"/>
    <w:tmpl w:val="6BEA5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5128E"/>
    <w:multiLevelType w:val="hybridMultilevel"/>
    <w:tmpl w:val="17E87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62CA3"/>
    <w:multiLevelType w:val="hybridMultilevel"/>
    <w:tmpl w:val="3A16C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6F56D4"/>
    <w:multiLevelType w:val="hybridMultilevel"/>
    <w:tmpl w:val="8FC85680"/>
    <w:lvl w:ilvl="0" w:tplc="C4B28B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222C722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CA89B32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42C5CF0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F9278BE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7FC01F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AC5E78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878A2A24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A0436C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0" w15:restartNumberingAfterBreak="0">
    <w:nsid w:val="6CA84A14"/>
    <w:multiLevelType w:val="hybridMultilevel"/>
    <w:tmpl w:val="2558EA0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F103D"/>
    <w:multiLevelType w:val="hybridMultilevel"/>
    <w:tmpl w:val="9EF21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5F29D0"/>
    <w:multiLevelType w:val="hybridMultilevel"/>
    <w:tmpl w:val="A34E98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BFD76EF"/>
    <w:multiLevelType w:val="hybridMultilevel"/>
    <w:tmpl w:val="1414BD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C756E14"/>
    <w:multiLevelType w:val="hybridMultilevel"/>
    <w:tmpl w:val="880801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EC944E6"/>
    <w:multiLevelType w:val="hybridMultilevel"/>
    <w:tmpl w:val="F0A2F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885797">
    <w:abstractNumId w:val="13"/>
  </w:num>
  <w:num w:numId="2" w16cid:durableId="350421236">
    <w:abstractNumId w:val="29"/>
  </w:num>
  <w:num w:numId="3" w16cid:durableId="93598661">
    <w:abstractNumId w:val="9"/>
  </w:num>
  <w:num w:numId="4" w16cid:durableId="136261892">
    <w:abstractNumId w:val="15"/>
  </w:num>
  <w:num w:numId="5" w16cid:durableId="723456060">
    <w:abstractNumId w:val="24"/>
  </w:num>
  <w:num w:numId="6" w16cid:durableId="1680815750">
    <w:abstractNumId w:val="7"/>
  </w:num>
  <w:num w:numId="7" w16cid:durableId="1238129358">
    <w:abstractNumId w:val="14"/>
  </w:num>
  <w:num w:numId="8" w16cid:durableId="1176457880">
    <w:abstractNumId w:val="2"/>
  </w:num>
  <w:num w:numId="9" w16cid:durableId="228923828">
    <w:abstractNumId w:val="18"/>
  </w:num>
  <w:num w:numId="10" w16cid:durableId="917716901">
    <w:abstractNumId w:val="30"/>
  </w:num>
  <w:num w:numId="11" w16cid:durableId="2029260362">
    <w:abstractNumId w:val="3"/>
  </w:num>
  <w:num w:numId="12" w16cid:durableId="1349021445">
    <w:abstractNumId w:val="0"/>
  </w:num>
  <w:num w:numId="13" w16cid:durableId="664823178">
    <w:abstractNumId w:val="32"/>
  </w:num>
  <w:num w:numId="14" w16cid:durableId="1952783549">
    <w:abstractNumId w:val="34"/>
  </w:num>
  <w:num w:numId="15" w16cid:durableId="139344411">
    <w:abstractNumId w:val="1"/>
  </w:num>
  <w:num w:numId="16" w16cid:durableId="1550728074">
    <w:abstractNumId w:val="6"/>
  </w:num>
  <w:num w:numId="17" w16cid:durableId="664285443">
    <w:abstractNumId w:val="26"/>
  </w:num>
  <w:num w:numId="18" w16cid:durableId="1456830981">
    <w:abstractNumId w:val="33"/>
  </w:num>
  <w:num w:numId="19" w16cid:durableId="928777513">
    <w:abstractNumId w:val="22"/>
  </w:num>
  <w:num w:numId="20" w16cid:durableId="1683776975">
    <w:abstractNumId w:val="20"/>
  </w:num>
  <w:num w:numId="21" w16cid:durableId="119227254">
    <w:abstractNumId w:val="10"/>
  </w:num>
  <w:num w:numId="22" w16cid:durableId="1414011793">
    <w:abstractNumId w:val="16"/>
  </w:num>
  <w:num w:numId="23" w16cid:durableId="1316766478">
    <w:abstractNumId w:val="35"/>
  </w:num>
  <w:num w:numId="24" w16cid:durableId="993293827">
    <w:abstractNumId w:val="27"/>
  </w:num>
  <w:num w:numId="25" w16cid:durableId="261450127">
    <w:abstractNumId w:val="19"/>
  </w:num>
  <w:num w:numId="26" w16cid:durableId="2064254113">
    <w:abstractNumId w:val="25"/>
  </w:num>
  <w:num w:numId="27" w16cid:durableId="118455355">
    <w:abstractNumId w:val="12"/>
  </w:num>
  <w:num w:numId="28" w16cid:durableId="130291952">
    <w:abstractNumId w:val="5"/>
  </w:num>
  <w:num w:numId="29" w16cid:durableId="1056200986">
    <w:abstractNumId w:val="8"/>
  </w:num>
  <w:num w:numId="30" w16cid:durableId="1105153855">
    <w:abstractNumId w:val="21"/>
  </w:num>
  <w:num w:numId="31" w16cid:durableId="643197358">
    <w:abstractNumId w:val="31"/>
  </w:num>
  <w:num w:numId="32" w16cid:durableId="1175799508">
    <w:abstractNumId w:val="28"/>
  </w:num>
  <w:num w:numId="33" w16cid:durableId="1219438404">
    <w:abstractNumId w:val="17"/>
  </w:num>
  <w:num w:numId="34" w16cid:durableId="1376467525">
    <w:abstractNumId w:val="4"/>
  </w:num>
  <w:num w:numId="35" w16cid:durableId="1925187801">
    <w:abstractNumId w:val="23"/>
  </w:num>
  <w:num w:numId="36" w16cid:durableId="8869182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788746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6426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IwN7A0NDe2sDRR0lEKTi0uzszPAykwrAUAra0BeCwAAAA="/>
  </w:docVars>
  <w:rsids>
    <w:rsidRoot w:val="0046135C"/>
    <w:rsid w:val="00003E63"/>
    <w:rsid w:val="00023BCA"/>
    <w:rsid w:val="000263F1"/>
    <w:rsid w:val="00042262"/>
    <w:rsid w:val="0004329E"/>
    <w:rsid w:val="00060411"/>
    <w:rsid w:val="000959F7"/>
    <w:rsid w:val="000E1627"/>
    <w:rsid w:val="000F4D4F"/>
    <w:rsid w:val="00105800"/>
    <w:rsid w:val="00114309"/>
    <w:rsid w:val="00130025"/>
    <w:rsid w:val="00143360"/>
    <w:rsid w:val="00143364"/>
    <w:rsid w:val="00147DD8"/>
    <w:rsid w:val="00192B8D"/>
    <w:rsid w:val="00196A0C"/>
    <w:rsid w:val="001C58FD"/>
    <w:rsid w:val="00203401"/>
    <w:rsid w:val="00231768"/>
    <w:rsid w:val="00241DB7"/>
    <w:rsid w:val="00277D02"/>
    <w:rsid w:val="00283242"/>
    <w:rsid w:val="00290FA9"/>
    <w:rsid w:val="00293EB8"/>
    <w:rsid w:val="002A793A"/>
    <w:rsid w:val="002D150E"/>
    <w:rsid w:val="002F7A37"/>
    <w:rsid w:val="002F7DEC"/>
    <w:rsid w:val="0036786F"/>
    <w:rsid w:val="00375A92"/>
    <w:rsid w:val="003A1FE7"/>
    <w:rsid w:val="003B35AB"/>
    <w:rsid w:val="003C5A4C"/>
    <w:rsid w:val="003D5292"/>
    <w:rsid w:val="004062A6"/>
    <w:rsid w:val="0040682B"/>
    <w:rsid w:val="0042441A"/>
    <w:rsid w:val="00425EB6"/>
    <w:rsid w:val="0045124D"/>
    <w:rsid w:val="00456E0E"/>
    <w:rsid w:val="0046135C"/>
    <w:rsid w:val="0046779B"/>
    <w:rsid w:val="004A3FBE"/>
    <w:rsid w:val="004C0761"/>
    <w:rsid w:val="004D5FBD"/>
    <w:rsid w:val="005047BF"/>
    <w:rsid w:val="00507723"/>
    <w:rsid w:val="00531549"/>
    <w:rsid w:val="00540D96"/>
    <w:rsid w:val="005454B5"/>
    <w:rsid w:val="00545D87"/>
    <w:rsid w:val="005464B3"/>
    <w:rsid w:val="00560CF1"/>
    <w:rsid w:val="005621C4"/>
    <w:rsid w:val="00563FA4"/>
    <w:rsid w:val="005648E0"/>
    <w:rsid w:val="0058618E"/>
    <w:rsid w:val="00591E9A"/>
    <w:rsid w:val="005942B0"/>
    <w:rsid w:val="005947D6"/>
    <w:rsid w:val="005B2A95"/>
    <w:rsid w:val="005C4505"/>
    <w:rsid w:val="005D7868"/>
    <w:rsid w:val="006139FA"/>
    <w:rsid w:val="006434EF"/>
    <w:rsid w:val="00665C8B"/>
    <w:rsid w:val="006664D8"/>
    <w:rsid w:val="00667207"/>
    <w:rsid w:val="006A2E1F"/>
    <w:rsid w:val="006B22E8"/>
    <w:rsid w:val="006D79FE"/>
    <w:rsid w:val="007361FC"/>
    <w:rsid w:val="007431E6"/>
    <w:rsid w:val="0075382D"/>
    <w:rsid w:val="00753924"/>
    <w:rsid w:val="00762CEC"/>
    <w:rsid w:val="0077498A"/>
    <w:rsid w:val="00782A12"/>
    <w:rsid w:val="00786C5F"/>
    <w:rsid w:val="00787F83"/>
    <w:rsid w:val="007A127B"/>
    <w:rsid w:val="007B0710"/>
    <w:rsid w:val="007C7F3D"/>
    <w:rsid w:val="007E2DEB"/>
    <w:rsid w:val="007E3F37"/>
    <w:rsid w:val="007F119E"/>
    <w:rsid w:val="00801E99"/>
    <w:rsid w:val="0080395C"/>
    <w:rsid w:val="00827094"/>
    <w:rsid w:val="00850ED5"/>
    <w:rsid w:val="00870D96"/>
    <w:rsid w:val="00873140"/>
    <w:rsid w:val="00875D1F"/>
    <w:rsid w:val="00876007"/>
    <w:rsid w:val="008916E0"/>
    <w:rsid w:val="00894231"/>
    <w:rsid w:val="008C746F"/>
    <w:rsid w:val="008C7608"/>
    <w:rsid w:val="008D74D7"/>
    <w:rsid w:val="008F2430"/>
    <w:rsid w:val="00910E71"/>
    <w:rsid w:val="00924E98"/>
    <w:rsid w:val="009264BB"/>
    <w:rsid w:val="00934567"/>
    <w:rsid w:val="009414EC"/>
    <w:rsid w:val="0097578D"/>
    <w:rsid w:val="0098517E"/>
    <w:rsid w:val="0099195F"/>
    <w:rsid w:val="009D7D5B"/>
    <w:rsid w:val="009F2E2E"/>
    <w:rsid w:val="00A05C90"/>
    <w:rsid w:val="00A2044B"/>
    <w:rsid w:val="00A20704"/>
    <w:rsid w:val="00A4170F"/>
    <w:rsid w:val="00A74E85"/>
    <w:rsid w:val="00A877E2"/>
    <w:rsid w:val="00A970E4"/>
    <w:rsid w:val="00AF51B2"/>
    <w:rsid w:val="00B061C9"/>
    <w:rsid w:val="00B14692"/>
    <w:rsid w:val="00B233F1"/>
    <w:rsid w:val="00B50511"/>
    <w:rsid w:val="00B62735"/>
    <w:rsid w:val="00B73030"/>
    <w:rsid w:val="00BB6AC0"/>
    <w:rsid w:val="00BC1B49"/>
    <w:rsid w:val="00BC4D6D"/>
    <w:rsid w:val="00C17F59"/>
    <w:rsid w:val="00C22B91"/>
    <w:rsid w:val="00C35A93"/>
    <w:rsid w:val="00C440E3"/>
    <w:rsid w:val="00C45F61"/>
    <w:rsid w:val="00C50CB5"/>
    <w:rsid w:val="00C8108D"/>
    <w:rsid w:val="00CB0F2F"/>
    <w:rsid w:val="00CC0DBE"/>
    <w:rsid w:val="00CF191D"/>
    <w:rsid w:val="00CF1C5B"/>
    <w:rsid w:val="00D023FF"/>
    <w:rsid w:val="00D20860"/>
    <w:rsid w:val="00D23702"/>
    <w:rsid w:val="00D31209"/>
    <w:rsid w:val="00D4625D"/>
    <w:rsid w:val="00D469AF"/>
    <w:rsid w:val="00D477BF"/>
    <w:rsid w:val="00D75D1F"/>
    <w:rsid w:val="00D765BA"/>
    <w:rsid w:val="00DA288F"/>
    <w:rsid w:val="00DC2A45"/>
    <w:rsid w:val="00DE35F8"/>
    <w:rsid w:val="00E10723"/>
    <w:rsid w:val="00E75EDE"/>
    <w:rsid w:val="00E84C65"/>
    <w:rsid w:val="00EA62A1"/>
    <w:rsid w:val="00EC47D2"/>
    <w:rsid w:val="00EE268B"/>
    <w:rsid w:val="00EE6A7B"/>
    <w:rsid w:val="00F00A71"/>
    <w:rsid w:val="00F00F30"/>
    <w:rsid w:val="00F134FA"/>
    <w:rsid w:val="00F26244"/>
    <w:rsid w:val="00F527E1"/>
    <w:rsid w:val="00F61BEB"/>
    <w:rsid w:val="00F73016"/>
    <w:rsid w:val="00F772A3"/>
    <w:rsid w:val="00FB0ED0"/>
    <w:rsid w:val="00FB44B1"/>
    <w:rsid w:val="00FB6874"/>
    <w:rsid w:val="00FD39B1"/>
    <w:rsid w:val="00FE2A2B"/>
    <w:rsid w:val="00FF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68DA898E"/>
  <w15:chartTrackingRefBased/>
  <w15:docId w15:val="{2AB48336-0EE1-4B7C-A5AC-1C288917B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F2F"/>
  </w:style>
  <w:style w:type="paragraph" w:styleId="Heading1">
    <w:name w:val="heading 1"/>
    <w:basedOn w:val="Normal"/>
    <w:next w:val="Normal"/>
    <w:link w:val="Heading1Char"/>
    <w:uiPriority w:val="9"/>
    <w:qFormat/>
    <w:rsid w:val="00FB0ED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0ED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0ED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ED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E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ED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ED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E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ED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0ED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ED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ED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ED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ED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E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ED0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0ED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B0ED0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0ED0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0ED0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0ED0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B0ED0"/>
    <w:rPr>
      <w:b/>
      <w:bCs/>
    </w:rPr>
  </w:style>
  <w:style w:type="character" w:styleId="Emphasis">
    <w:name w:val="Emphasis"/>
    <w:basedOn w:val="DefaultParagraphFont"/>
    <w:uiPriority w:val="20"/>
    <w:qFormat/>
    <w:rsid w:val="00FB0ED0"/>
    <w:rPr>
      <w:i/>
      <w:iCs/>
      <w:color w:val="000000" w:themeColor="text1"/>
    </w:rPr>
  </w:style>
  <w:style w:type="paragraph" w:styleId="NoSpacing">
    <w:name w:val="No Spacing"/>
    <w:uiPriority w:val="1"/>
    <w:qFormat/>
    <w:rsid w:val="00FB0ED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0ED0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0ED0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0ED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0ED0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0ED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0ED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B0ED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B0ED0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B0ED0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0ED0"/>
    <w:pPr>
      <w:outlineLvl w:val="9"/>
    </w:pPr>
  </w:style>
  <w:style w:type="paragraph" w:styleId="ListParagraph">
    <w:name w:val="List Paragraph"/>
    <w:basedOn w:val="Normal"/>
    <w:uiPriority w:val="34"/>
    <w:qFormat/>
    <w:rsid w:val="00FB0ED0"/>
    <w:pPr>
      <w:ind w:left="720"/>
      <w:contextualSpacing/>
    </w:pPr>
  </w:style>
  <w:style w:type="character" w:styleId="Hyperlink">
    <w:name w:val="Hyperlink"/>
    <w:basedOn w:val="DefaultParagraphFont"/>
    <w:unhideWhenUsed/>
    <w:rsid w:val="00EC47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7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3F1"/>
  </w:style>
  <w:style w:type="paragraph" w:styleId="Footer">
    <w:name w:val="footer"/>
    <w:basedOn w:val="Normal"/>
    <w:link w:val="Foot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3F1"/>
  </w:style>
  <w:style w:type="paragraph" w:styleId="BalloonText">
    <w:name w:val="Balloon Text"/>
    <w:basedOn w:val="Normal"/>
    <w:link w:val="BalloonTextChar"/>
    <w:uiPriority w:val="99"/>
    <w:semiHidden/>
    <w:unhideWhenUsed/>
    <w:rsid w:val="003D52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29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39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9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9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9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9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65B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F2430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43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058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5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7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1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29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27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49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2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263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310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397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4435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bon.com/practice-position-statements-decisions-tree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ublichealth.nc.gov/lhd/index.ht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cbon.com/vdownloads/position-statements-decision-trees/standing-order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0D711EBA8AD49BF73E0CCE5A8B053" ma:contentTypeVersion="11" ma:contentTypeDescription="Create a new document." ma:contentTypeScope="" ma:versionID="e1870d69e8a17aa267cd29ced0f38555">
  <xsd:schema xmlns:xsd="http://www.w3.org/2001/XMLSchema" xmlns:xs="http://www.w3.org/2001/XMLSchema" xmlns:p="http://schemas.microsoft.com/office/2006/metadata/properties" xmlns:ns2="b5887fe4-9866-453e-8ae9-513cffd743d1" xmlns:ns3="5b318a86-bc23-486d-a3f3-07de0ac92439" targetNamespace="http://schemas.microsoft.com/office/2006/metadata/properties" ma:root="true" ma:fieldsID="b7b3aeb5160c6710095262bc676e8db1" ns2:_="" ns3:_="">
    <xsd:import namespace="b5887fe4-9866-453e-8ae9-513cffd743d1"/>
    <xsd:import namespace="5b318a86-bc23-486d-a3f3-07de0ac92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87fe4-9866-453e-8ae9-513cffd74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18a86-bc23-486d-a3f3-07de0ac92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1dae684-35b2-4db2-883e-052c1e9841cb}" ma:internalName="TaxCatchAll" ma:showField="CatchAllData" ma:web="5b318a86-bc23-486d-a3f3-07de0ac924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887fe4-9866-453e-8ae9-513cffd743d1">
      <Terms xmlns="http://schemas.microsoft.com/office/infopath/2007/PartnerControls"/>
    </lcf76f155ced4ddcb4097134ff3c332f>
    <TaxCatchAll xmlns="5b318a86-bc23-486d-a3f3-07de0ac92439" xsi:nil="true"/>
  </documentManagement>
</p:properties>
</file>

<file path=customXml/itemProps1.xml><?xml version="1.0" encoding="utf-8"?>
<ds:datastoreItem xmlns:ds="http://schemas.openxmlformats.org/officeDocument/2006/customXml" ds:itemID="{9C2C604A-FD3C-42AB-8F95-8CCAF1ED8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6E9126-AF34-4864-81A9-5777DAEC77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E14BE6-BA77-4970-B160-1576EA7B96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887fe4-9866-453e-8ae9-513cffd743d1"/>
    <ds:schemaRef ds:uri="5b318a86-bc23-486d-a3f3-07de0ac92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B33503-6998-4DA1-BD11-8471EA1ABC54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5b318a86-bc23-486d-a3f3-07de0ac92439"/>
    <ds:schemaRef ds:uri="b5887fe4-9866-453e-8ae9-513cffd743d1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ric, Carolynn M</dc:creator>
  <cp:keywords/>
  <dc:description/>
  <cp:lastModifiedBy>Novacek, Lindsay M</cp:lastModifiedBy>
  <cp:revision>3</cp:revision>
  <cp:lastPrinted>2020-10-06T17:22:00Z</cp:lastPrinted>
  <dcterms:created xsi:type="dcterms:W3CDTF">2023-02-03T19:34:00Z</dcterms:created>
  <dcterms:modified xsi:type="dcterms:W3CDTF">2023-02-06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0D711EBA8AD49BF73E0CCE5A8B053</vt:lpwstr>
  </property>
  <property fmtid="{D5CDD505-2E9C-101B-9397-08002B2CF9AE}" pid="3" name="MediaServiceImageTags">
    <vt:lpwstr/>
  </property>
</Properties>
</file>